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8199E4" w14:textId="2ED2A824" w:rsidR="006D6D5D" w:rsidRDefault="00054D12" w:rsidP="00054D12">
      <w:r>
        <w:rPr>
          <w:noProof/>
        </w:rPr>
        <w:drawing>
          <wp:inline distT="0" distB="0" distL="0" distR="0" wp14:anchorId="49AC48B1" wp14:editId="44E23038">
            <wp:extent cx="3013890" cy="862013"/>
            <wp:effectExtent l="0" t="0" r="0" b="0"/>
            <wp:docPr id="6965950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17" cy="872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0144">
        <w:rPr>
          <w:noProof/>
        </w:rPr>
        <w:drawing>
          <wp:inline distT="0" distB="0" distL="0" distR="0" wp14:anchorId="62894BB6" wp14:editId="19276CF8">
            <wp:extent cx="2750225" cy="710146"/>
            <wp:effectExtent l="0" t="0" r="0" b="0"/>
            <wp:docPr id="1" name="Picture 1" descr="Future Proof Citywide Announces Bold New AI-Native Focus for 2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uture Proof Citywide Announces Bold New AI-Native Focus for 2026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93" b="24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812" cy="71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97EC5" w14:textId="4A689555" w:rsidR="006D6D5D" w:rsidRDefault="006D6D5D" w:rsidP="00860E7A">
      <w:pPr>
        <w:jc w:val="center"/>
        <w:rPr>
          <w:rFonts w:ascii="Clofie Black" w:hAnsi="Clofie Black"/>
          <w:sz w:val="40"/>
          <w:szCs w:val="40"/>
        </w:rPr>
      </w:pPr>
      <w:r w:rsidRPr="006C0355">
        <w:rPr>
          <w:rFonts w:ascii="Clofie Black" w:hAnsi="Clofie Black"/>
          <w:sz w:val="40"/>
          <w:szCs w:val="40"/>
        </w:rPr>
        <w:t>TRADESHOW SERVICES ORDER FORM</w:t>
      </w:r>
    </w:p>
    <w:p w14:paraId="2112AEBE" w14:textId="4C9D911C" w:rsidR="003B5493" w:rsidRPr="00670096" w:rsidRDefault="003B5493" w:rsidP="00860E7A">
      <w:pPr>
        <w:jc w:val="both"/>
        <w:rPr>
          <w:rFonts w:ascii="Onest" w:hAnsi="Onest" w:cs="Arial"/>
          <w:b/>
          <w:bCs/>
          <w:sz w:val="24"/>
          <w:szCs w:val="24"/>
        </w:rPr>
      </w:pPr>
      <w:r w:rsidRPr="00670096">
        <w:rPr>
          <w:rFonts w:ascii="Onest" w:hAnsi="Onest" w:cs="Arial"/>
          <w:sz w:val="24"/>
          <w:szCs w:val="24"/>
        </w:rPr>
        <w:t xml:space="preserve">Email orders to:  </w:t>
      </w:r>
      <w:hyperlink r:id="rId7" w:history="1">
        <w:r w:rsidR="007D37A0" w:rsidRPr="00670096">
          <w:rPr>
            <w:rStyle w:val="Hyperlink"/>
            <w:rFonts w:ascii="Onest" w:hAnsi="Onest" w:cs="Arial"/>
            <w:sz w:val="24"/>
            <w:szCs w:val="24"/>
          </w:rPr>
          <w:t>cindyk@mpgproductions.com</w:t>
        </w:r>
      </w:hyperlink>
      <w:r w:rsidR="007D37A0" w:rsidRPr="00670096">
        <w:rPr>
          <w:rFonts w:ascii="Onest" w:hAnsi="Onest" w:cs="Arial"/>
          <w:sz w:val="24"/>
          <w:szCs w:val="24"/>
        </w:rPr>
        <w:t xml:space="preserve"> </w:t>
      </w:r>
      <w:r w:rsidRPr="00670096">
        <w:rPr>
          <w:rFonts w:ascii="Onest" w:hAnsi="Onest" w:cs="Arial"/>
          <w:sz w:val="24"/>
          <w:szCs w:val="24"/>
        </w:rPr>
        <w:tab/>
      </w:r>
    </w:p>
    <w:p w14:paraId="0D80DB13" w14:textId="73D9A6B6" w:rsidR="006D6D5D" w:rsidRPr="00670096" w:rsidRDefault="00842849">
      <w:pPr>
        <w:rPr>
          <w:rFonts w:ascii="Onest" w:hAnsi="Onest" w:cs="Arial"/>
          <w:sz w:val="24"/>
          <w:szCs w:val="24"/>
        </w:rPr>
      </w:pPr>
      <w:r w:rsidRPr="00670096">
        <w:rPr>
          <w:rFonts w:ascii="Onest" w:hAnsi="Onest" w:cs="Arial"/>
          <w:sz w:val="24"/>
          <w:szCs w:val="24"/>
        </w:rPr>
        <w:t xml:space="preserve">Email orders by </w:t>
      </w:r>
      <w:r w:rsidR="007D37A0" w:rsidRPr="00670096">
        <w:rPr>
          <w:rFonts w:ascii="Onest" w:hAnsi="Onest" w:cs="Arial"/>
          <w:sz w:val="24"/>
          <w:szCs w:val="24"/>
        </w:rPr>
        <w:t>February 13</w:t>
      </w:r>
      <w:r w:rsidRPr="00670096">
        <w:rPr>
          <w:rFonts w:ascii="Onest" w:hAnsi="Onest" w:cs="Arial"/>
          <w:sz w:val="24"/>
          <w:szCs w:val="24"/>
        </w:rPr>
        <w:t>, 202</w:t>
      </w:r>
      <w:r w:rsidR="007D37A0" w:rsidRPr="00670096">
        <w:rPr>
          <w:rFonts w:ascii="Onest" w:hAnsi="Onest" w:cs="Arial"/>
          <w:sz w:val="24"/>
          <w:szCs w:val="24"/>
        </w:rPr>
        <w:t>6,</w:t>
      </w:r>
      <w:r w:rsidRPr="00670096">
        <w:rPr>
          <w:rFonts w:ascii="Onest" w:hAnsi="Onest" w:cs="Arial"/>
          <w:sz w:val="24"/>
          <w:szCs w:val="24"/>
        </w:rPr>
        <w:t xml:space="preserve"> to ensure equipment availability</w:t>
      </w:r>
      <w:r w:rsidR="007D37A0" w:rsidRPr="00670096">
        <w:rPr>
          <w:rFonts w:ascii="Onest" w:hAnsi="Onest" w:cs="Arial"/>
          <w:sz w:val="24"/>
          <w:szCs w:val="24"/>
        </w:rPr>
        <w:t xml:space="preserve"> and to avoid </w:t>
      </w:r>
      <w:r w:rsidR="006C0355" w:rsidRPr="00670096">
        <w:rPr>
          <w:rFonts w:ascii="Onest" w:hAnsi="Onest" w:cs="Arial"/>
          <w:sz w:val="24"/>
          <w:szCs w:val="24"/>
        </w:rPr>
        <w:t>an</w:t>
      </w:r>
      <w:r w:rsidR="007D37A0" w:rsidRPr="00670096">
        <w:rPr>
          <w:rFonts w:ascii="Onest" w:hAnsi="Onest" w:cs="Arial"/>
          <w:sz w:val="24"/>
          <w:szCs w:val="24"/>
        </w:rPr>
        <w:t xml:space="preserve"> </w:t>
      </w:r>
      <w:r w:rsidR="006C0355" w:rsidRPr="00670096">
        <w:rPr>
          <w:rFonts w:ascii="Onest" w:hAnsi="Onest" w:cs="Arial"/>
          <w:sz w:val="24"/>
          <w:szCs w:val="24"/>
        </w:rPr>
        <w:t>expedite</w:t>
      </w:r>
      <w:r w:rsidR="006813B2" w:rsidRPr="00670096">
        <w:rPr>
          <w:rFonts w:ascii="Onest" w:hAnsi="Onest" w:cs="Arial"/>
          <w:sz w:val="24"/>
          <w:szCs w:val="24"/>
        </w:rPr>
        <w:t>d</w:t>
      </w:r>
      <w:r w:rsidR="007D37A0" w:rsidRPr="00670096">
        <w:rPr>
          <w:rFonts w:ascii="Onest" w:hAnsi="Onest" w:cs="Arial"/>
          <w:sz w:val="24"/>
          <w:szCs w:val="24"/>
        </w:rPr>
        <w:t xml:space="preserve"> charge</w:t>
      </w:r>
      <w:r w:rsidR="003B5493" w:rsidRPr="00670096">
        <w:rPr>
          <w:rFonts w:ascii="Onest" w:hAnsi="Onest" w:cs="Arial"/>
          <w:b/>
          <w:bCs/>
          <w:sz w:val="24"/>
          <w:szCs w:val="24"/>
        </w:rPr>
        <w:t>.</w:t>
      </w:r>
      <w:r w:rsidR="002B305C" w:rsidRPr="00670096">
        <w:rPr>
          <w:rFonts w:ascii="Onest" w:hAnsi="Onest" w:cs="Arial"/>
          <w:sz w:val="24"/>
          <w:szCs w:val="24"/>
        </w:rPr>
        <w:t xml:space="preserve"> </w:t>
      </w:r>
    </w:p>
    <w:p w14:paraId="26BAAC8C" w14:textId="77777777" w:rsidR="006D6D5D" w:rsidRPr="00670096" w:rsidRDefault="006D6D5D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Clofie Black" w:hAnsi="Clofie Black"/>
          <w:sz w:val="28"/>
          <w:szCs w:val="28"/>
        </w:rPr>
      </w:pPr>
      <w:r w:rsidRPr="00670096">
        <w:rPr>
          <w:rFonts w:ascii="Clofie Black" w:hAnsi="Clofie Black"/>
          <w:sz w:val="28"/>
          <w:szCs w:val="28"/>
        </w:rPr>
        <w:t>CUSTOMER INFORMATION</w:t>
      </w:r>
    </w:p>
    <w:p w14:paraId="627A4ADA" w14:textId="12DB4A9A" w:rsidR="006D6D5D" w:rsidRPr="00670096" w:rsidRDefault="006D6D5D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lofie Black" w:hAnsi="Clofie Black"/>
          <w:sz w:val="24"/>
          <w:szCs w:val="24"/>
        </w:rPr>
      </w:pPr>
      <w:r w:rsidRPr="00670096">
        <w:rPr>
          <w:rFonts w:ascii="Clofie Black" w:hAnsi="Clofie Black"/>
          <w:sz w:val="24"/>
          <w:szCs w:val="24"/>
        </w:rPr>
        <w:t>Company Name:</w:t>
      </w:r>
      <w:r w:rsidRPr="00670096">
        <w:rPr>
          <w:rFonts w:ascii="Clofie Black" w:hAnsi="Clofie Black"/>
          <w:sz w:val="24"/>
          <w:szCs w:val="24"/>
        </w:rPr>
        <w:tab/>
      </w:r>
      <w:r w:rsidR="00556A73"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</w:r>
      <w:r w:rsidR="006C0355"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>Booth Number:</w:t>
      </w:r>
    </w:p>
    <w:p w14:paraId="08967ECA" w14:textId="643E9C9C" w:rsidR="006D6D5D" w:rsidRPr="00670096" w:rsidRDefault="006D6D5D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lofie Black" w:hAnsi="Clofie Black"/>
          <w:sz w:val="24"/>
          <w:szCs w:val="24"/>
        </w:rPr>
      </w:pPr>
      <w:r w:rsidRPr="00670096">
        <w:rPr>
          <w:rFonts w:ascii="Clofie Black" w:hAnsi="Clofie Black"/>
          <w:sz w:val="24"/>
          <w:szCs w:val="24"/>
        </w:rPr>
        <w:t xml:space="preserve">Customer </w:t>
      </w:r>
      <w:r w:rsidR="00A64B8F" w:rsidRPr="00670096">
        <w:rPr>
          <w:rFonts w:ascii="Clofie Black" w:hAnsi="Clofie Black"/>
          <w:sz w:val="24"/>
          <w:szCs w:val="24"/>
        </w:rPr>
        <w:t xml:space="preserve">Onsite Contact </w:t>
      </w:r>
      <w:r w:rsidRPr="00670096">
        <w:rPr>
          <w:rFonts w:ascii="Clofie Black" w:hAnsi="Clofie Black"/>
          <w:sz w:val="24"/>
          <w:szCs w:val="24"/>
        </w:rPr>
        <w:t>Name:</w:t>
      </w:r>
    </w:p>
    <w:p w14:paraId="7D0C56A5" w14:textId="524C9B78" w:rsidR="00A64B8F" w:rsidRPr="00670096" w:rsidRDefault="006D6D5D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lofie Black" w:hAnsi="Clofie Black"/>
          <w:sz w:val="24"/>
          <w:szCs w:val="24"/>
        </w:rPr>
      </w:pPr>
      <w:r w:rsidRPr="00670096">
        <w:rPr>
          <w:rFonts w:ascii="Clofie Black" w:hAnsi="Clofie Black"/>
          <w:sz w:val="24"/>
          <w:szCs w:val="24"/>
        </w:rPr>
        <w:t>Conference Name:</w:t>
      </w:r>
      <w:r w:rsidR="00FE5C30" w:rsidRPr="00670096">
        <w:rPr>
          <w:rFonts w:ascii="Clofie Black" w:hAnsi="Clofie Black"/>
          <w:sz w:val="24"/>
          <w:szCs w:val="24"/>
        </w:rPr>
        <w:t xml:space="preserve">  </w:t>
      </w:r>
      <w:r w:rsidR="00AC116B" w:rsidRPr="00670096">
        <w:rPr>
          <w:rFonts w:ascii="Onest" w:hAnsi="Onest"/>
          <w:sz w:val="24"/>
          <w:szCs w:val="24"/>
        </w:rPr>
        <w:t xml:space="preserve">Future Proof </w:t>
      </w:r>
      <w:r w:rsidR="007D37A0" w:rsidRPr="00670096">
        <w:rPr>
          <w:rFonts w:ascii="Onest" w:hAnsi="Onest"/>
          <w:sz w:val="24"/>
          <w:szCs w:val="24"/>
        </w:rPr>
        <w:t>Citywide 2026</w:t>
      </w:r>
    </w:p>
    <w:p w14:paraId="6F86970D" w14:textId="194F4DC8" w:rsidR="006D6D5D" w:rsidRPr="00670096" w:rsidRDefault="00A64B8F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Onest" w:hAnsi="Onest"/>
          <w:color w:val="FF0000"/>
          <w:sz w:val="24"/>
          <w:szCs w:val="24"/>
        </w:rPr>
      </w:pPr>
      <w:r w:rsidRPr="00670096">
        <w:rPr>
          <w:rFonts w:ascii="Clofie Black" w:hAnsi="Clofie Black"/>
          <w:sz w:val="24"/>
          <w:szCs w:val="24"/>
        </w:rPr>
        <w:t xml:space="preserve">Onsite Contact </w:t>
      </w:r>
      <w:r w:rsidR="006D6D5D" w:rsidRPr="00670096">
        <w:rPr>
          <w:rFonts w:ascii="Clofie Black" w:hAnsi="Clofie Black"/>
          <w:sz w:val="24"/>
          <w:szCs w:val="24"/>
        </w:rPr>
        <w:t>Phone:</w:t>
      </w:r>
      <w:r w:rsidR="006D6D5D" w:rsidRPr="00670096">
        <w:rPr>
          <w:rFonts w:ascii="Clofie Black" w:hAnsi="Clofie Black"/>
          <w:sz w:val="24"/>
          <w:szCs w:val="24"/>
        </w:rPr>
        <w:tab/>
      </w:r>
      <w:r w:rsidR="006D6D5D" w:rsidRPr="00670096">
        <w:rPr>
          <w:rFonts w:ascii="Clofie Black" w:hAnsi="Clofie Black"/>
          <w:sz w:val="24"/>
          <w:szCs w:val="24"/>
        </w:rPr>
        <w:tab/>
      </w:r>
      <w:r w:rsidR="006D6D5D"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 xml:space="preserve">    </w:t>
      </w:r>
      <w:r w:rsidR="006D6D5D" w:rsidRPr="00670096">
        <w:rPr>
          <w:rFonts w:ascii="Clofie Black" w:hAnsi="Clofie Black"/>
          <w:sz w:val="24"/>
          <w:szCs w:val="24"/>
        </w:rPr>
        <w:t xml:space="preserve">    </w:t>
      </w:r>
      <w:r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</w:r>
      <w:r w:rsidR="006D6D5D" w:rsidRPr="00670096">
        <w:rPr>
          <w:rFonts w:ascii="Clofie Black" w:hAnsi="Clofie Black"/>
          <w:sz w:val="24"/>
          <w:szCs w:val="24"/>
        </w:rPr>
        <w:t xml:space="preserve">      </w:t>
      </w:r>
      <w:r w:rsidR="006C0355" w:rsidRPr="00670096">
        <w:rPr>
          <w:rFonts w:ascii="Clofie Black" w:hAnsi="Clofie Black"/>
          <w:sz w:val="24"/>
          <w:szCs w:val="24"/>
        </w:rPr>
        <w:tab/>
      </w:r>
      <w:r w:rsidR="006D6D5D" w:rsidRPr="00670096">
        <w:rPr>
          <w:rFonts w:ascii="Clofie Black" w:hAnsi="Clofie Black"/>
          <w:sz w:val="24"/>
          <w:szCs w:val="24"/>
        </w:rPr>
        <w:t>Start Date:</w:t>
      </w:r>
      <w:r w:rsidR="00D16EE6" w:rsidRPr="00670096">
        <w:rPr>
          <w:rFonts w:ascii="Clofie Black" w:hAnsi="Clofie Black"/>
          <w:sz w:val="24"/>
          <w:szCs w:val="24"/>
        </w:rPr>
        <w:t xml:space="preserve"> </w:t>
      </w:r>
      <w:r w:rsidR="007D37A0" w:rsidRPr="00670096">
        <w:rPr>
          <w:rFonts w:ascii="Onest" w:hAnsi="Onest"/>
          <w:sz w:val="24"/>
          <w:szCs w:val="24"/>
        </w:rPr>
        <w:t>3/</w:t>
      </w:r>
      <w:r w:rsidR="006C6D75">
        <w:rPr>
          <w:rFonts w:ascii="Onest" w:hAnsi="Onest"/>
          <w:sz w:val="24"/>
          <w:szCs w:val="24"/>
        </w:rPr>
        <w:t>7</w:t>
      </w:r>
      <w:r w:rsidR="007D37A0" w:rsidRPr="00670096">
        <w:rPr>
          <w:rFonts w:ascii="Onest" w:hAnsi="Onest"/>
          <w:sz w:val="24"/>
          <w:szCs w:val="24"/>
        </w:rPr>
        <w:t>/</w:t>
      </w:r>
      <w:r w:rsidR="00ED6BC7" w:rsidRPr="00670096">
        <w:rPr>
          <w:rFonts w:ascii="Onest" w:hAnsi="Onest"/>
          <w:sz w:val="24"/>
          <w:szCs w:val="24"/>
        </w:rPr>
        <w:t>202</w:t>
      </w:r>
      <w:r w:rsidR="007D37A0" w:rsidRPr="00670096">
        <w:rPr>
          <w:rFonts w:ascii="Onest" w:hAnsi="Onest"/>
          <w:sz w:val="24"/>
          <w:szCs w:val="24"/>
        </w:rPr>
        <w:t>6</w:t>
      </w:r>
    </w:p>
    <w:p w14:paraId="1576DC9C" w14:textId="77777777" w:rsidR="006C0355" w:rsidRPr="00670096" w:rsidRDefault="006C0355" w:rsidP="006C035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Clofie Black" w:hAnsi="Clofie Black"/>
          <w:sz w:val="24"/>
          <w:szCs w:val="24"/>
        </w:rPr>
      </w:pPr>
    </w:p>
    <w:p w14:paraId="3D6E3F68" w14:textId="7CE26CDA" w:rsidR="006C0355" w:rsidRPr="00670096" w:rsidRDefault="006C0355" w:rsidP="006C035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Clofie Black" w:hAnsi="Clofie Black"/>
          <w:sz w:val="28"/>
          <w:szCs w:val="28"/>
        </w:rPr>
      </w:pPr>
      <w:r w:rsidRPr="00670096">
        <w:rPr>
          <w:rFonts w:ascii="Clofie Black" w:hAnsi="Clofie Black"/>
          <w:sz w:val="28"/>
          <w:szCs w:val="28"/>
        </w:rPr>
        <w:t xml:space="preserve">DISPLAY AND VIDEO PLAYBACK OPTIONS  </w:t>
      </w:r>
    </w:p>
    <w:p w14:paraId="3C02CDAE" w14:textId="376E77B8" w:rsidR="006D6D5D" w:rsidRPr="00670096" w:rsidRDefault="006D6D5D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lofie Black" w:hAnsi="Clofie Black"/>
          <w:sz w:val="24"/>
          <w:szCs w:val="24"/>
        </w:rPr>
      </w:pPr>
      <w:r w:rsidRPr="00670096">
        <w:rPr>
          <w:rFonts w:ascii="Clofie Black" w:hAnsi="Clofie Black"/>
          <w:sz w:val="24"/>
          <w:szCs w:val="24"/>
        </w:rPr>
        <w:t>EQUIPMENT OPTIONS</w:t>
      </w:r>
      <w:r w:rsidRPr="00670096">
        <w:rPr>
          <w:rFonts w:ascii="Clofie Black" w:hAnsi="Clofie Black"/>
          <w:sz w:val="24"/>
          <w:szCs w:val="24"/>
        </w:rPr>
        <w:tab/>
      </w:r>
      <w:r w:rsidR="00CD6A24"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>RATE</w:t>
      </w:r>
      <w:r w:rsidR="00A64B8F" w:rsidRPr="00670096">
        <w:rPr>
          <w:rFonts w:ascii="Clofie Black" w:hAnsi="Clofie Black"/>
          <w:sz w:val="24"/>
          <w:szCs w:val="24"/>
        </w:rPr>
        <w:tab/>
      </w:r>
      <w:r w:rsidR="00A64B8F"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  <w:t>QTY</w:t>
      </w:r>
      <w:r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</w:r>
      <w:r w:rsidRPr="00670096">
        <w:rPr>
          <w:rFonts w:ascii="Clofie Black" w:hAnsi="Clofie Black"/>
          <w:sz w:val="24"/>
          <w:szCs w:val="24"/>
        </w:rPr>
        <w:tab/>
        <w:t>TOTAL</w:t>
      </w:r>
    </w:p>
    <w:p w14:paraId="490B2EC6" w14:textId="5DDF1615" w:rsidR="006D6D5D" w:rsidRPr="00670096" w:rsidRDefault="009023A2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Onest" w:hAnsi="Onest"/>
          <w:sz w:val="24"/>
          <w:szCs w:val="24"/>
        </w:rPr>
      </w:pPr>
      <w:r w:rsidRPr="00670096">
        <w:rPr>
          <w:rFonts w:ascii="Onest" w:hAnsi="Onest"/>
          <w:sz w:val="24"/>
          <w:szCs w:val="24"/>
        </w:rPr>
        <w:t>6</w:t>
      </w:r>
      <w:r w:rsidR="00583EBC" w:rsidRPr="00670096">
        <w:rPr>
          <w:rFonts w:ascii="Onest" w:hAnsi="Onest"/>
          <w:sz w:val="24"/>
          <w:szCs w:val="24"/>
        </w:rPr>
        <w:t>5</w:t>
      </w:r>
      <w:r w:rsidRPr="00670096">
        <w:rPr>
          <w:rFonts w:ascii="Onest" w:hAnsi="Onest"/>
          <w:sz w:val="24"/>
          <w:szCs w:val="24"/>
        </w:rPr>
        <w:t>”</w:t>
      </w:r>
      <w:r w:rsidR="007F3A3A" w:rsidRPr="00670096">
        <w:rPr>
          <w:rFonts w:ascii="Onest" w:hAnsi="Onest"/>
          <w:sz w:val="24"/>
          <w:szCs w:val="24"/>
        </w:rPr>
        <w:t xml:space="preserve"> LCD Monitor</w:t>
      </w:r>
      <w:r w:rsidR="00ED6BC7" w:rsidRPr="00670096">
        <w:rPr>
          <w:rFonts w:ascii="Onest" w:hAnsi="Onest"/>
          <w:sz w:val="24"/>
          <w:szCs w:val="24"/>
        </w:rPr>
        <w:t xml:space="preserve"> Package*</w:t>
      </w:r>
      <w:r w:rsidR="006C0355" w:rsidRPr="00670096">
        <w:rPr>
          <w:rFonts w:ascii="Onest" w:hAnsi="Onest"/>
          <w:sz w:val="24"/>
          <w:szCs w:val="24"/>
        </w:rPr>
        <w:tab/>
      </w:r>
      <w:r w:rsidR="006D6D5D" w:rsidRPr="00670096">
        <w:rPr>
          <w:rFonts w:ascii="Onest" w:hAnsi="Onest"/>
          <w:sz w:val="24"/>
          <w:szCs w:val="24"/>
        </w:rPr>
        <w:t>$</w:t>
      </w:r>
      <w:r w:rsidR="004C2011" w:rsidRPr="00670096">
        <w:rPr>
          <w:rFonts w:ascii="Onest" w:hAnsi="Onest"/>
          <w:sz w:val="24"/>
          <w:szCs w:val="24"/>
        </w:rPr>
        <w:t>1880</w:t>
      </w:r>
      <w:r w:rsidRPr="00670096">
        <w:rPr>
          <w:rFonts w:ascii="Onest" w:hAnsi="Onest"/>
          <w:sz w:val="24"/>
          <w:szCs w:val="24"/>
        </w:rPr>
        <w:t>.00</w:t>
      </w:r>
      <w:r w:rsidR="001459CC" w:rsidRPr="00670096">
        <w:rPr>
          <w:rFonts w:ascii="Onest" w:hAnsi="Onest"/>
          <w:sz w:val="24"/>
          <w:szCs w:val="24"/>
        </w:rPr>
        <w:tab/>
      </w:r>
      <w:r w:rsidR="001459CC" w:rsidRPr="00670096">
        <w:rPr>
          <w:rFonts w:ascii="Onest" w:hAnsi="Onest"/>
          <w:sz w:val="24"/>
          <w:szCs w:val="24"/>
        </w:rPr>
        <w:tab/>
      </w:r>
      <w:r w:rsidR="001459CC" w:rsidRPr="00670096">
        <w:rPr>
          <w:rFonts w:ascii="Onest" w:hAnsi="Onest"/>
          <w:sz w:val="24"/>
          <w:szCs w:val="24"/>
        </w:rPr>
        <w:tab/>
      </w:r>
      <w:r w:rsidR="001459CC" w:rsidRPr="00670096">
        <w:rPr>
          <w:rFonts w:ascii="Onest" w:hAnsi="Onest"/>
          <w:sz w:val="24"/>
          <w:szCs w:val="24"/>
        </w:rPr>
        <w:tab/>
      </w:r>
      <w:r w:rsidR="001459CC" w:rsidRPr="00670096">
        <w:rPr>
          <w:rFonts w:ascii="Onest" w:hAnsi="Onest"/>
          <w:sz w:val="24"/>
          <w:szCs w:val="24"/>
        </w:rPr>
        <w:tab/>
        <w:t>$</w:t>
      </w:r>
    </w:p>
    <w:p w14:paraId="163F99BB" w14:textId="20EBF183" w:rsidR="004B5B38" w:rsidRPr="00670096" w:rsidRDefault="009023A2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Onest" w:hAnsi="Onest"/>
          <w:sz w:val="24"/>
          <w:szCs w:val="24"/>
        </w:rPr>
      </w:pPr>
      <w:r w:rsidRPr="00670096">
        <w:rPr>
          <w:rFonts w:ascii="Onest" w:hAnsi="Onest"/>
          <w:sz w:val="24"/>
          <w:szCs w:val="24"/>
        </w:rPr>
        <w:t>Windows Laptop</w:t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  <w:t>$350.00</w:t>
      </w:r>
      <w:r w:rsidRPr="00670096">
        <w:rPr>
          <w:rFonts w:ascii="Onest" w:hAnsi="Onest"/>
          <w:sz w:val="24"/>
          <w:szCs w:val="24"/>
        </w:rPr>
        <w:tab/>
      </w:r>
      <w:r w:rsidR="000F2C8A" w:rsidRPr="00670096">
        <w:rPr>
          <w:rFonts w:ascii="Onest" w:hAnsi="Onest"/>
          <w:sz w:val="24"/>
          <w:szCs w:val="24"/>
        </w:rPr>
        <w:tab/>
      </w:r>
      <w:r w:rsidR="000F2C8A" w:rsidRPr="00670096">
        <w:rPr>
          <w:rFonts w:ascii="Onest" w:hAnsi="Onest"/>
          <w:sz w:val="24"/>
          <w:szCs w:val="24"/>
        </w:rPr>
        <w:tab/>
      </w:r>
      <w:r w:rsidR="000F2C8A"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  <w:t>$</w:t>
      </w:r>
    </w:p>
    <w:p w14:paraId="655C9F93" w14:textId="4DFE3779" w:rsidR="006D6D5D" w:rsidRPr="00670096" w:rsidRDefault="007F3A3A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Onest" w:hAnsi="Onest"/>
          <w:sz w:val="24"/>
          <w:szCs w:val="24"/>
        </w:rPr>
      </w:pPr>
      <w:r w:rsidRPr="00670096">
        <w:rPr>
          <w:rFonts w:ascii="Onest" w:hAnsi="Onest"/>
          <w:sz w:val="24"/>
          <w:szCs w:val="24"/>
        </w:rPr>
        <w:t>Wireless Mouse</w:t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  <w:t>$50.00</w:t>
      </w:r>
      <w:r w:rsidR="006D6D5D"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="00FB572D">
        <w:rPr>
          <w:rFonts w:ascii="Onest" w:hAnsi="Onest"/>
          <w:sz w:val="24"/>
          <w:szCs w:val="24"/>
        </w:rPr>
        <w:tab/>
      </w:r>
      <w:r w:rsidR="006C0355"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>$</w:t>
      </w:r>
    </w:p>
    <w:p w14:paraId="63A2777B" w14:textId="2EB709B2" w:rsidR="008D28E1" w:rsidRPr="00670096" w:rsidRDefault="008D28E1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Onest" w:hAnsi="Onest"/>
          <w:sz w:val="24"/>
          <w:szCs w:val="24"/>
        </w:rPr>
      </w:pPr>
      <w:r w:rsidRPr="00670096">
        <w:rPr>
          <w:rFonts w:ascii="Onest" w:hAnsi="Onest"/>
          <w:sz w:val="24"/>
          <w:szCs w:val="24"/>
        </w:rPr>
        <w:t xml:space="preserve">Media Player (looping </w:t>
      </w:r>
      <w:r w:rsidR="00FB572D" w:rsidRPr="00670096">
        <w:rPr>
          <w:rFonts w:ascii="Onest" w:hAnsi="Onest"/>
          <w:sz w:val="24"/>
          <w:szCs w:val="24"/>
        </w:rPr>
        <w:t>video) $</w:t>
      </w:r>
      <w:r w:rsidRPr="00670096">
        <w:rPr>
          <w:rFonts w:ascii="Onest" w:hAnsi="Onest"/>
          <w:sz w:val="24"/>
          <w:szCs w:val="24"/>
        </w:rPr>
        <w:t>50.00</w:t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="00FB572D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  <w:t>$</w:t>
      </w:r>
      <w:r w:rsidRPr="00670096">
        <w:rPr>
          <w:rFonts w:ascii="Onest" w:hAnsi="Onest"/>
          <w:sz w:val="24"/>
          <w:szCs w:val="24"/>
        </w:rPr>
        <w:tab/>
      </w:r>
    </w:p>
    <w:p w14:paraId="5CB9B80D" w14:textId="77777777" w:rsidR="00493B76" w:rsidRDefault="008D28E1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Onest" w:hAnsi="Onest"/>
          <w:sz w:val="24"/>
          <w:szCs w:val="24"/>
        </w:rPr>
      </w:pPr>
      <w:r w:rsidRPr="00670096">
        <w:rPr>
          <w:rFonts w:ascii="Onest" w:hAnsi="Onest"/>
          <w:sz w:val="24"/>
          <w:szCs w:val="24"/>
        </w:rPr>
        <w:t>Slide Advancer</w:t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  <w:t>$25.00</w:t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</w:r>
      <w:r w:rsidR="00FB572D">
        <w:rPr>
          <w:rFonts w:ascii="Onest" w:hAnsi="Onest"/>
          <w:sz w:val="24"/>
          <w:szCs w:val="24"/>
        </w:rPr>
        <w:tab/>
      </w:r>
      <w:r w:rsidRPr="00670096">
        <w:rPr>
          <w:rFonts w:ascii="Onest" w:hAnsi="Onest"/>
          <w:sz w:val="24"/>
          <w:szCs w:val="24"/>
        </w:rPr>
        <w:tab/>
        <w:t>$</w:t>
      </w:r>
      <w:r w:rsidR="006D6D5D" w:rsidRPr="00670096">
        <w:rPr>
          <w:rFonts w:ascii="Onest" w:hAnsi="Onest"/>
          <w:sz w:val="24"/>
          <w:szCs w:val="24"/>
        </w:rPr>
        <w:tab/>
      </w:r>
    </w:p>
    <w:p w14:paraId="6F65CD78" w14:textId="42586CF0" w:rsidR="00670096" w:rsidRPr="00670096" w:rsidRDefault="00493B76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 Black" w:hAnsi="Arial Black"/>
          <w:sz w:val="24"/>
          <w:szCs w:val="24"/>
        </w:rPr>
      </w:pPr>
      <w:r>
        <w:rPr>
          <w:rFonts w:ascii="Onest" w:hAnsi="Onest"/>
          <w:sz w:val="24"/>
          <w:szCs w:val="24"/>
        </w:rPr>
        <w:t>Power Strip</w:t>
      </w:r>
      <w:r>
        <w:rPr>
          <w:rFonts w:ascii="Onest" w:hAnsi="Onest"/>
          <w:sz w:val="24"/>
          <w:szCs w:val="24"/>
        </w:rPr>
        <w:tab/>
      </w:r>
      <w:r>
        <w:rPr>
          <w:rFonts w:ascii="Onest" w:hAnsi="Onest"/>
          <w:sz w:val="24"/>
          <w:szCs w:val="24"/>
        </w:rPr>
        <w:tab/>
      </w:r>
      <w:r>
        <w:rPr>
          <w:rFonts w:ascii="Onest" w:hAnsi="Onest"/>
          <w:sz w:val="24"/>
          <w:szCs w:val="24"/>
        </w:rPr>
        <w:tab/>
        <w:t>$25.00</w:t>
      </w:r>
      <w:r>
        <w:rPr>
          <w:rFonts w:ascii="Onest" w:hAnsi="Onest"/>
          <w:sz w:val="24"/>
          <w:szCs w:val="24"/>
        </w:rPr>
        <w:tab/>
      </w:r>
      <w:r>
        <w:rPr>
          <w:rFonts w:ascii="Onest" w:hAnsi="Onest"/>
          <w:sz w:val="24"/>
          <w:szCs w:val="24"/>
        </w:rPr>
        <w:tab/>
      </w:r>
      <w:r>
        <w:rPr>
          <w:rFonts w:ascii="Onest" w:hAnsi="Onest"/>
          <w:sz w:val="24"/>
          <w:szCs w:val="24"/>
        </w:rPr>
        <w:tab/>
      </w:r>
      <w:r>
        <w:rPr>
          <w:rFonts w:ascii="Onest" w:hAnsi="Onest"/>
          <w:sz w:val="24"/>
          <w:szCs w:val="24"/>
        </w:rPr>
        <w:tab/>
      </w:r>
      <w:r>
        <w:rPr>
          <w:rFonts w:ascii="Onest" w:hAnsi="Onest"/>
          <w:sz w:val="24"/>
          <w:szCs w:val="24"/>
        </w:rPr>
        <w:tab/>
      </w:r>
      <w:r>
        <w:rPr>
          <w:rFonts w:ascii="Onest" w:hAnsi="Onest"/>
          <w:sz w:val="24"/>
          <w:szCs w:val="24"/>
        </w:rPr>
        <w:tab/>
        <w:t>$</w:t>
      </w:r>
      <w:r w:rsidR="006D6D5D" w:rsidRPr="00670096">
        <w:rPr>
          <w:rFonts w:ascii="Arial Black" w:hAnsi="Arial Black"/>
          <w:sz w:val="24"/>
          <w:szCs w:val="24"/>
        </w:rPr>
        <w:tab/>
      </w:r>
      <w:r w:rsidR="00D15FD6" w:rsidRPr="00670096">
        <w:rPr>
          <w:rFonts w:ascii="Arial Black" w:hAnsi="Arial Black"/>
          <w:sz w:val="24"/>
          <w:szCs w:val="24"/>
        </w:rPr>
        <w:t xml:space="preserve"> </w:t>
      </w:r>
    </w:p>
    <w:p w14:paraId="00C002A4" w14:textId="77777777" w:rsidR="00493B76" w:rsidRDefault="00670096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Clofie Black" w:hAnsi="Clofie Black"/>
          <w:sz w:val="24"/>
          <w:szCs w:val="24"/>
        </w:rPr>
      </w:pPr>
      <w:r w:rsidRPr="00670096">
        <w:rPr>
          <w:rFonts w:ascii="Clofie Black" w:hAnsi="Clofie Black"/>
          <w:sz w:val="24"/>
          <w:szCs w:val="24"/>
        </w:rPr>
        <w:t xml:space="preserve">Super bright and different-sized monitors. Please </w:t>
      </w:r>
      <w:proofErr w:type="gramStart"/>
      <w:r w:rsidRPr="00670096">
        <w:rPr>
          <w:rFonts w:ascii="Clofie Black" w:hAnsi="Clofie Black"/>
          <w:sz w:val="24"/>
          <w:szCs w:val="24"/>
        </w:rPr>
        <w:t>email</w:t>
      </w:r>
      <w:proofErr w:type="gramEnd"/>
      <w:r w:rsidRPr="00670096">
        <w:rPr>
          <w:rFonts w:ascii="Clofie Black" w:hAnsi="Clofie Black"/>
          <w:sz w:val="24"/>
          <w:szCs w:val="24"/>
        </w:rPr>
        <w:t xml:space="preserve"> for pricing.</w:t>
      </w:r>
    </w:p>
    <w:p w14:paraId="63273254" w14:textId="79746127" w:rsidR="00D16EE6" w:rsidRPr="00670096" w:rsidRDefault="00670096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 Black" w:hAnsi="Arial Black"/>
          <w:sz w:val="24"/>
          <w:szCs w:val="24"/>
        </w:rPr>
      </w:pPr>
      <w:r w:rsidRPr="00670096">
        <w:rPr>
          <w:rFonts w:ascii="Arial Black" w:hAnsi="Arial Black"/>
          <w:sz w:val="24"/>
          <w:szCs w:val="24"/>
        </w:rPr>
        <w:tab/>
      </w:r>
    </w:p>
    <w:p w14:paraId="1D278658" w14:textId="1B532C5B" w:rsidR="006D6D5D" w:rsidRPr="00670096" w:rsidRDefault="00670096" w:rsidP="00E8232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 Black" w:hAnsi="Arial Black"/>
          <w:sz w:val="24"/>
          <w:szCs w:val="24"/>
        </w:rPr>
      </w:pPr>
      <w:r w:rsidRPr="00670096">
        <w:rPr>
          <w:rFonts w:ascii="Clofie Black" w:hAnsi="Clofie Black" w:cs="Arial"/>
          <w:b/>
          <w:bCs/>
          <w:sz w:val="24"/>
          <w:szCs w:val="24"/>
        </w:rPr>
        <w:t xml:space="preserve">If you require </w:t>
      </w:r>
      <w:proofErr w:type="spellStart"/>
      <w:r w:rsidRPr="00670096">
        <w:rPr>
          <w:rFonts w:ascii="Clofie Black" w:hAnsi="Clofie Black" w:cs="Arial"/>
          <w:b/>
          <w:bCs/>
          <w:sz w:val="24"/>
          <w:szCs w:val="24"/>
        </w:rPr>
        <w:t>AirPlay</w:t>
      </w:r>
      <w:proofErr w:type="spellEnd"/>
      <w:r w:rsidRPr="00670096">
        <w:rPr>
          <w:rFonts w:ascii="Clofie Black" w:hAnsi="Clofie Black" w:cs="Arial"/>
          <w:b/>
          <w:bCs/>
          <w:sz w:val="24"/>
          <w:szCs w:val="24"/>
        </w:rPr>
        <w:t>, please reach out, as it requires additional gear.</w:t>
      </w:r>
      <w:r w:rsidRPr="00670096">
        <w:rPr>
          <w:rFonts w:ascii="Arial Black" w:hAnsi="Arial Black"/>
          <w:sz w:val="24"/>
          <w:szCs w:val="24"/>
        </w:rPr>
        <w:tab/>
      </w:r>
      <w:r w:rsidR="006D6D5D" w:rsidRPr="00670096">
        <w:rPr>
          <w:rFonts w:ascii="Arial Black" w:hAnsi="Arial Black"/>
          <w:sz w:val="24"/>
          <w:szCs w:val="24"/>
        </w:rPr>
        <w:tab/>
      </w:r>
    </w:p>
    <w:p w14:paraId="5E6A1529" w14:textId="15EF6A97" w:rsidR="006D6D5D" w:rsidRPr="00670096" w:rsidRDefault="006D6D5D" w:rsidP="006D6D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5040" w:firstLine="720"/>
        <w:jc w:val="both"/>
        <w:rPr>
          <w:rFonts w:ascii="Clofie Black" w:hAnsi="Clofie Black"/>
          <w:sz w:val="24"/>
          <w:szCs w:val="24"/>
        </w:rPr>
      </w:pPr>
      <w:r w:rsidRPr="00670096">
        <w:rPr>
          <w:rFonts w:ascii="Clofie Black" w:hAnsi="Clofie Black"/>
          <w:sz w:val="24"/>
          <w:szCs w:val="24"/>
        </w:rPr>
        <w:t>Total Due</w:t>
      </w:r>
      <w:r w:rsidRPr="00670096">
        <w:rPr>
          <w:rFonts w:ascii="Clofie Black" w:hAnsi="Clofie Black"/>
          <w:sz w:val="24"/>
          <w:szCs w:val="24"/>
        </w:rPr>
        <w:tab/>
        <w:t>$</w:t>
      </w:r>
      <w:r w:rsidR="00556A73" w:rsidRPr="00670096">
        <w:rPr>
          <w:rFonts w:ascii="Clofie Black" w:hAnsi="Clofie Black"/>
          <w:sz w:val="24"/>
          <w:szCs w:val="24"/>
        </w:rPr>
        <w:t xml:space="preserve"> </w:t>
      </w:r>
    </w:p>
    <w:p w14:paraId="568FD528" w14:textId="0B62CD67" w:rsidR="00670096" w:rsidRPr="006C0355" w:rsidRDefault="00ED6BC7">
      <w:pPr>
        <w:rPr>
          <w:rFonts w:ascii="Clofie Black" w:hAnsi="Clofie Black" w:cs="Arial"/>
          <w:sz w:val="24"/>
          <w:szCs w:val="24"/>
        </w:rPr>
      </w:pPr>
      <w:r w:rsidRPr="006C0355">
        <w:rPr>
          <w:rFonts w:ascii="Clofie Black" w:hAnsi="Clofie Black" w:cs="Arial"/>
          <w:b/>
          <w:bCs/>
          <w:sz w:val="24"/>
          <w:szCs w:val="24"/>
        </w:rPr>
        <w:lastRenderedPageBreak/>
        <w:t>*Package includes HDMI cord</w:t>
      </w:r>
      <w:r w:rsidR="00041A05" w:rsidRPr="006C0355">
        <w:rPr>
          <w:rFonts w:ascii="Clofie Black" w:hAnsi="Clofie Black" w:cs="Arial"/>
          <w:b/>
          <w:bCs/>
          <w:sz w:val="24"/>
          <w:szCs w:val="24"/>
        </w:rPr>
        <w:t xml:space="preserve">, </w:t>
      </w:r>
      <w:r w:rsidR="008D28E1">
        <w:rPr>
          <w:rFonts w:ascii="Clofie Black" w:hAnsi="Clofie Black" w:cs="Arial"/>
          <w:b/>
          <w:bCs/>
          <w:sz w:val="24"/>
          <w:szCs w:val="24"/>
        </w:rPr>
        <w:t xml:space="preserve">dongle, </w:t>
      </w:r>
      <w:r w:rsidR="00EF1F30" w:rsidRPr="006C0355">
        <w:rPr>
          <w:rFonts w:ascii="Clofie Black" w:hAnsi="Clofie Black" w:cs="Arial"/>
          <w:b/>
          <w:bCs/>
          <w:sz w:val="24"/>
          <w:szCs w:val="24"/>
        </w:rPr>
        <w:t xml:space="preserve">extension cord, power strip, </w:t>
      </w:r>
      <w:r w:rsidR="00041A05" w:rsidRPr="006C0355">
        <w:rPr>
          <w:rFonts w:ascii="Clofie Black" w:hAnsi="Clofie Black" w:cs="Arial"/>
          <w:b/>
          <w:bCs/>
          <w:sz w:val="24"/>
          <w:szCs w:val="24"/>
        </w:rPr>
        <w:t>stand</w:t>
      </w:r>
      <w:r w:rsidR="006C0355">
        <w:rPr>
          <w:rFonts w:ascii="Clofie Black" w:hAnsi="Clofie Black" w:cs="Arial"/>
          <w:b/>
          <w:bCs/>
          <w:sz w:val="24"/>
          <w:szCs w:val="24"/>
        </w:rPr>
        <w:t>/mount</w:t>
      </w:r>
      <w:r w:rsidR="00041A05" w:rsidRPr="006C0355">
        <w:rPr>
          <w:rFonts w:ascii="Clofie Black" w:hAnsi="Clofie Black" w:cs="Arial"/>
          <w:b/>
          <w:bCs/>
          <w:sz w:val="24"/>
          <w:szCs w:val="24"/>
        </w:rPr>
        <w:t>,</w:t>
      </w:r>
      <w:r w:rsidR="00BB3019" w:rsidRPr="006C0355">
        <w:rPr>
          <w:rFonts w:ascii="Clofie Black" w:hAnsi="Clofie Black" w:cs="Arial"/>
          <w:b/>
          <w:bCs/>
          <w:sz w:val="24"/>
          <w:szCs w:val="24"/>
        </w:rPr>
        <w:t xml:space="preserve"> </w:t>
      </w:r>
      <w:r w:rsidR="006C0355">
        <w:rPr>
          <w:rFonts w:ascii="Clofie Black" w:hAnsi="Clofie Black" w:cs="Arial"/>
          <w:b/>
          <w:bCs/>
          <w:sz w:val="24"/>
          <w:szCs w:val="24"/>
        </w:rPr>
        <w:t>&amp; l</w:t>
      </w:r>
      <w:r w:rsidR="00BB3019" w:rsidRPr="006C0355">
        <w:rPr>
          <w:rFonts w:ascii="Clofie Black" w:hAnsi="Clofie Black" w:cs="Arial"/>
          <w:b/>
          <w:bCs/>
          <w:sz w:val="24"/>
          <w:szCs w:val="24"/>
        </w:rPr>
        <w:t>abor</w:t>
      </w:r>
      <w:r w:rsidR="00E8232F" w:rsidRPr="006C0355">
        <w:rPr>
          <w:rFonts w:ascii="Clofie Black" w:hAnsi="Clofie Black" w:cs="Arial"/>
          <w:b/>
          <w:bCs/>
          <w:sz w:val="24"/>
          <w:szCs w:val="24"/>
        </w:rPr>
        <w:t xml:space="preserve"> </w:t>
      </w:r>
    </w:p>
    <w:sectPr w:rsidR="00670096" w:rsidRPr="006C0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lofie Black">
    <w:altName w:val="Calibri"/>
    <w:charset w:val="00"/>
    <w:family w:val="auto"/>
    <w:pitch w:val="variable"/>
    <w:sig w:usb0="00000003" w:usb1="00000000" w:usb2="00000000" w:usb3="00000000" w:csb0="00000001" w:csb1="00000000"/>
  </w:font>
  <w:font w:name="Onest">
    <w:altName w:val="Calibri"/>
    <w:charset w:val="00"/>
    <w:family w:val="auto"/>
    <w:pitch w:val="variable"/>
    <w:sig w:usb0="A000026F" w:usb1="0000806A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9471E"/>
    <w:multiLevelType w:val="hybridMultilevel"/>
    <w:tmpl w:val="5E7045AA"/>
    <w:lvl w:ilvl="0" w:tplc="D3D8AE4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2040F"/>
    <w:multiLevelType w:val="hybridMultilevel"/>
    <w:tmpl w:val="11BA4B9A"/>
    <w:lvl w:ilvl="0" w:tplc="DA48AC1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409200">
    <w:abstractNumId w:val="1"/>
  </w:num>
  <w:num w:numId="2" w16cid:durableId="1305353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sjAyMDAyNjcyMjVW0lEKTi0uzszPAykwrwUAY0QWhywAAAA="/>
  </w:docVars>
  <w:rsids>
    <w:rsidRoot w:val="006D6D5D"/>
    <w:rsid w:val="00014134"/>
    <w:rsid w:val="00041A05"/>
    <w:rsid w:val="00054D12"/>
    <w:rsid w:val="0005625D"/>
    <w:rsid w:val="000979AE"/>
    <w:rsid w:val="000E4B6D"/>
    <w:rsid w:val="000F2C8A"/>
    <w:rsid w:val="001459CC"/>
    <w:rsid w:val="00177CCB"/>
    <w:rsid w:val="00184C41"/>
    <w:rsid w:val="001B619E"/>
    <w:rsid w:val="001C58CB"/>
    <w:rsid w:val="001D3BA5"/>
    <w:rsid w:val="001D5A3C"/>
    <w:rsid w:val="002010CA"/>
    <w:rsid w:val="0023549B"/>
    <w:rsid w:val="002B305C"/>
    <w:rsid w:val="002F4FC2"/>
    <w:rsid w:val="002F5133"/>
    <w:rsid w:val="00346393"/>
    <w:rsid w:val="00346CF6"/>
    <w:rsid w:val="003775BE"/>
    <w:rsid w:val="003849EB"/>
    <w:rsid w:val="003B5493"/>
    <w:rsid w:val="003B5E9C"/>
    <w:rsid w:val="003E14F3"/>
    <w:rsid w:val="003F66C5"/>
    <w:rsid w:val="004647B9"/>
    <w:rsid w:val="00493B76"/>
    <w:rsid w:val="004B5B38"/>
    <w:rsid w:val="004C2011"/>
    <w:rsid w:val="004C5E0B"/>
    <w:rsid w:val="00503CC8"/>
    <w:rsid w:val="005529DB"/>
    <w:rsid w:val="00554519"/>
    <w:rsid w:val="00556A73"/>
    <w:rsid w:val="00580AB8"/>
    <w:rsid w:val="00583EBC"/>
    <w:rsid w:val="005B66A7"/>
    <w:rsid w:val="005E2103"/>
    <w:rsid w:val="005F19CC"/>
    <w:rsid w:val="00616BFF"/>
    <w:rsid w:val="00627328"/>
    <w:rsid w:val="00632BE8"/>
    <w:rsid w:val="00670096"/>
    <w:rsid w:val="00676B9F"/>
    <w:rsid w:val="006813B2"/>
    <w:rsid w:val="0068514C"/>
    <w:rsid w:val="006910BD"/>
    <w:rsid w:val="00697C4E"/>
    <w:rsid w:val="006B54AE"/>
    <w:rsid w:val="006C0355"/>
    <w:rsid w:val="006C6D75"/>
    <w:rsid w:val="006D6D5D"/>
    <w:rsid w:val="007045FA"/>
    <w:rsid w:val="00726A86"/>
    <w:rsid w:val="00781158"/>
    <w:rsid w:val="007D2363"/>
    <w:rsid w:val="007D37A0"/>
    <w:rsid w:val="007F3A3A"/>
    <w:rsid w:val="00811BC0"/>
    <w:rsid w:val="00842849"/>
    <w:rsid w:val="0084416C"/>
    <w:rsid w:val="00860E7A"/>
    <w:rsid w:val="008D28E1"/>
    <w:rsid w:val="009023A2"/>
    <w:rsid w:val="00916366"/>
    <w:rsid w:val="0095044B"/>
    <w:rsid w:val="009F4476"/>
    <w:rsid w:val="00A32F66"/>
    <w:rsid w:val="00A41529"/>
    <w:rsid w:val="00A64B8F"/>
    <w:rsid w:val="00A80675"/>
    <w:rsid w:val="00AC116B"/>
    <w:rsid w:val="00B37E9A"/>
    <w:rsid w:val="00B672FB"/>
    <w:rsid w:val="00B84CD7"/>
    <w:rsid w:val="00BA0C12"/>
    <w:rsid w:val="00BB3019"/>
    <w:rsid w:val="00BC41E2"/>
    <w:rsid w:val="00BC4EA6"/>
    <w:rsid w:val="00BE3F5C"/>
    <w:rsid w:val="00CC7857"/>
    <w:rsid w:val="00CD6A24"/>
    <w:rsid w:val="00D15FD6"/>
    <w:rsid w:val="00D16EE6"/>
    <w:rsid w:val="00D20144"/>
    <w:rsid w:val="00DF24FB"/>
    <w:rsid w:val="00E2389E"/>
    <w:rsid w:val="00E80994"/>
    <w:rsid w:val="00E8232F"/>
    <w:rsid w:val="00ED6BC7"/>
    <w:rsid w:val="00EE23CE"/>
    <w:rsid w:val="00EF1F30"/>
    <w:rsid w:val="00EF61D6"/>
    <w:rsid w:val="00F20B55"/>
    <w:rsid w:val="00F2236D"/>
    <w:rsid w:val="00F8330E"/>
    <w:rsid w:val="00FB572D"/>
    <w:rsid w:val="00FB7DEA"/>
    <w:rsid w:val="00FE5C30"/>
    <w:rsid w:val="00FF36D2"/>
    <w:rsid w:val="00FF6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412CBD"/>
  <w15:chartTrackingRefBased/>
  <w15:docId w15:val="{5940E671-CF6A-4411-8F0B-BF8961B42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D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6D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37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37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indyk@mpgproduction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2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Kenna</dc:creator>
  <cp:keywords/>
  <dc:description/>
  <cp:lastModifiedBy>Cindy K</cp:lastModifiedBy>
  <cp:revision>7</cp:revision>
  <dcterms:created xsi:type="dcterms:W3CDTF">2023-07-26T17:19:00Z</dcterms:created>
  <dcterms:modified xsi:type="dcterms:W3CDTF">2026-01-08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eea6897eec6c62f1061b7876d5eaef78b8a246df9842aea2b4adfdbd11ef9</vt:lpwstr>
  </property>
</Properties>
</file>